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0BD71AF0" w14:textId="77777777" w:rsidR="008128CF" w:rsidRDefault="008128CF" w:rsidP="008128CF">
            <w:pPr>
              <w:pStyle w:val="Header"/>
              <w:tabs>
                <w:tab w:val="clear" w:pos="4320"/>
                <w:tab w:val="clear" w:pos="8640"/>
                <w:tab w:val="left" w:pos="3243"/>
              </w:tabs>
              <w:ind w:left="-24"/>
              <w:rPr>
                <w:rFonts w:ascii="Segoe UI" w:hAnsi="Segoe UI" w:cs="Segoe UI"/>
                <w:b/>
                <w:bCs/>
                <w:noProof/>
              </w:rPr>
            </w:pPr>
            <w:r w:rsidRPr="009F4A6A">
              <w:rPr>
                <w:rFonts w:ascii="Segoe UI" w:hAnsi="Segoe UI" w:cs="Segoe UI"/>
                <w:b/>
                <w:bCs/>
                <w:noProof/>
              </w:rPr>
              <w:t xml:space="preserve">International Journal of English Language Studies </w:t>
            </w:r>
          </w:p>
          <w:p w14:paraId="563120EF" w14:textId="77777777" w:rsidR="008128CF" w:rsidRPr="00BE4179" w:rsidRDefault="008128CF" w:rsidP="008128CF">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9F4A6A">
              <w:rPr>
                <w:rFonts w:ascii="Segoe UI" w:hAnsi="Segoe UI" w:cs="Segoe UI"/>
                <w:sz w:val="20"/>
                <w:szCs w:val="20"/>
              </w:rPr>
              <w:t>2707-7578</w:t>
            </w:r>
          </w:p>
          <w:p w14:paraId="35C9500F" w14:textId="77777777" w:rsidR="008128CF" w:rsidRPr="00BE4179" w:rsidRDefault="008128CF" w:rsidP="008128CF">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ijels</w:t>
            </w:r>
          </w:p>
          <w:p w14:paraId="2CBD29D7" w14:textId="0711241F" w:rsidR="00101623" w:rsidRPr="00E00EFA" w:rsidRDefault="008128CF" w:rsidP="008128CF">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ijels</w:t>
            </w:r>
          </w:p>
        </w:tc>
        <w:tc>
          <w:tcPr>
            <w:tcW w:w="4200" w:type="dxa"/>
          </w:tcPr>
          <w:p w14:paraId="6FFAD96C" w14:textId="590E398F" w:rsidR="00101623" w:rsidRPr="00E00EFA" w:rsidRDefault="008128CF" w:rsidP="00C37FD6">
            <w:pPr>
              <w:ind w:left="-855" w:right="705"/>
              <w:jc w:val="center"/>
              <w:rPr>
                <w:rFonts w:ascii="Segoe UI" w:hAnsi="Segoe UI" w:cs="Segoe UI"/>
                <w:b/>
                <w:bCs/>
                <w:color w:val="FF3300"/>
                <w:sz w:val="56"/>
                <w:szCs w:val="56"/>
                <w:lang w:val="en-GB"/>
              </w:rPr>
            </w:pPr>
            <w:r>
              <w:rPr>
                <w:rFonts w:ascii="Segoe UI" w:hAnsi="Segoe UI" w:cs="Segoe UI"/>
                <w:b/>
                <w:bCs/>
                <w:color w:val="FF3300"/>
                <w:sz w:val="56"/>
                <w:szCs w:val="56"/>
                <w:lang w:val="en-GB"/>
              </w:rPr>
              <w:t>IJELS</w:t>
            </w:r>
          </w:p>
          <w:p w14:paraId="0573E68B"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137B7895"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8128CF">
        <w:rPr>
          <w:rStyle w:val="Hyperlink"/>
          <w:rFonts w:ascii="Segoe UI" w:hAnsi="Segoe UI" w:cs="Segoe UI"/>
        </w:rPr>
        <w:t>ijels</w:t>
      </w:r>
      <w:bookmarkStart w:id="1" w:name="_GoBack"/>
      <w:bookmarkEnd w:id="1"/>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3538C" w14:textId="77777777" w:rsidR="00C3440E" w:rsidRDefault="00C3440E" w:rsidP="00403993">
      <w:pPr>
        <w:spacing w:after="0" w:line="240" w:lineRule="auto"/>
      </w:pPr>
      <w:r>
        <w:separator/>
      </w:r>
    </w:p>
  </w:endnote>
  <w:endnote w:type="continuationSeparator" w:id="0">
    <w:p w14:paraId="1578383A" w14:textId="77777777" w:rsidR="00C3440E" w:rsidRDefault="00C3440E"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F8F53" w14:textId="77777777" w:rsidR="00C3440E" w:rsidRDefault="00C3440E" w:rsidP="00403993">
      <w:pPr>
        <w:spacing w:after="0" w:line="240" w:lineRule="auto"/>
      </w:pPr>
      <w:r>
        <w:separator/>
      </w:r>
    </w:p>
  </w:footnote>
  <w:footnote w:type="continuationSeparator" w:id="0">
    <w:p w14:paraId="4874C6B8" w14:textId="77777777" w:rsidR="00C3440E" w:rsidRDefault="00C3440E"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qQUAyNvdbCwAAAA="/>
  </w:docVars>
  <w:rsids>
    <w:rsidRoot w:val="007F28B3"/>
    <w:rsid w:val="000E10ED"/>
    <w:rsid w:val="00101623"/>
    <w:rsid w:val="00131900"/>
    <w:rsid w:val="00135975"/>
    <w:rsid w:val="00166837"/>
    <w:rsid w:val="001C0128"/>
    <w:rsid w:val="002164FB"/>
    <w:rsid w:val="00251288"/>
    <w:rsid w:val="00252C29"/>
    <w:rsid w:val="0031033E"/>
    <w:rsid w:val="00330F2E"/>
    <w:rsid w:val="003B5D69"/>
    <w:rsid w:val="003C49F8"/>
    <w:rsid w:val="00403993"/>
    <w:rsid w:val="0042436C"/>
    <w:rsid w:val="0048786F"/>
    <w:rsid w:val="004F1ED5"/>
    <w:rsid w:val="004F24B0"/>
    <w:rsid w:val="00535BCB"/>
    <w:rsid w:val="005F01CD"/>
    <w:rsid w:val="00614AD9"/>
    <w:rsid w:val="006349A9"/>
    <w:rsid w:val="006432F1"/>
    <w:rsid w:val="00714B50"/>
    <w:rsid w:val="007B71FB"/>
    <w:rsid w:val="007E3A4A"/>
    <w:rsid w:val="007F28B3"/>
    <w:rsid w:val="008128CF"/>
    <w:rsid w:val="00833AC2"/>
    <w:rsid w:val="008577D4"/>
    <w:rsid w:val="00896A94"/>
    <w:rsid w:val="008E33DB"/>
    <w:rsid w:val="009043BA"/>
    <w:rsid w:val="009570AD"/>
    <w:rsid w:val="00962AF0"/>
    <w:rsid w:val="009C5459"/>
    <w:rsid w:val="00A44259"/>
    <w:rsid w:val="00B1319D"/>
    <w:rsid w:val="00B13352"/>
    <w:rsid w:val="00B6470E"/>
    <w:rsid w:val="00BE3556"/>
    <w:rsid w:val="00C3440E"/>
    <w:rsid w:val="00C76B36"/>
    <w:rsid w:val="00C8260A"/>
    <w:rsid w:val="00D343C6"/>
    <w:rsid w:val="00D73A1D"/>
    <w:rsid w:val="00E00EFA"/>
    <w:rsid w:val="00E842B1"/>
    <w:rsid w:val="00EC5EAB"/>
    <w:rsid w:val="00F950D9"/>
    <w:rsid w:val="00FC7B27"/>
    <w:rsid w:val="00FE75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2</Pages>
  <Words>25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6</cp:revision>
  <dcterms:created xsi:type="dcterms:W3CDTF">2018-06-01T18:00:00Z</dcterms:created>
  <dcterms:modified xsi:type="dcterms:W3CDTF">2023-10-25T11:11:00Z</dcterms:modified>
</cp:coreProperties>
</file>